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เรียนสกลฯ)</w:t>
      </w:r>
      <w:r>
        <w:t xml:space="preserve"> </w:t>
      </w:r>
      <w:r>
        <w:t xml:space="preserve">[4956]</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เจ้าหน้าที่คนที่</w:t>
      </w:r>
      <w:r>
        <w:t xml:space="preserve"> </w:t>
      </w:r>
      <w:r>
        <w:t xml:space="preserve">3</w:t>
      </w:r>
    </w:p>
    <w:p>
      <w:pPr>
        <w:pStyle w:val="Date"/>
      </w:pPr>
      <w:r>
        <w:t xml:space="preserve">วันพุธที่</w:t>
      </w:r>
      <w:r>
        <w:t xml:space="preserve"> </w:t>
      </w:r>
      <w:r>
        <w:t xml:space="preserve">12</w:t>
      </w:r>
      <w:r>
        <w:t xml:space="preserve"> </w:t>
      </w:r>
      <w:r>
        <w:t xml:space="preserve">ตุลาคม</w:t>
      </w:r>
      <w:r>
        <w:t xml:space="preserve"> </w:t>
      </w:r>
      <w:r>
        <w:t xml:space="preserve">2565</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านนี้ ก่อนอื่นเราก็มา รู้จักคำว่า ดีดีก่อน หัวข้อที่ เราจะเรียนในวันนี้ มีทั้งหมด 4 หัวข้อ หัวข้อแรก ก่อนจะ พูดถึง ดีดีได้เราจะ ต้องรู้ความหมายของมันก่อนว่ามันคืออะไร หัวข้อที่ 2 ต่อมาเรื่องที่ 2 บางทีอาจจะระบายความหมาย อาจจะไม่เข้าใจ ก็เลยจะมีตัวอย่างให้ดู มีเยอะเลยนะคะ และหัวข้อถัดมาหัวข้อที่ 3 เนื่องจากเราเรียนวิชา ที่เกี่ยวกับคอมนะ เราก็จะไม่ทำ TB แบบนักศิลปะ เราจะใช้คอมพิวเตอร์หรือ โปรแกรมนั้นเองในการสร้างซีดี เดี๋ยวจะมาแนะนำโปรแกรมต่างๆที่ใช้ในการสร้าง TD และสุดท้ายหัวข้อของวันนี้ สุดท้ายของเราก็คือจากนั้นเราจะลงมือ เราจะทำตัว โมเดลหรืออะไรก็แล้วแต่ที่เป็นซีดี มาดูที่หัวข้อแรกกันก่อน หัวข้อที่ 1 ความหมายของ DD นะคะ มันมาจากคำสองคำก็คือคำว่า ในที่นี้ก็คือ ถามหรือ หลาน บ้านเรานั่นเอง ส่วนดีมาจากคำว่า Dimension มาจาก ตัวที่ Dimension แปลเป็นไทย ก็คือ ก็เลย ขอเอา 2 ตัวนี้มารวมกัน เลยแปลว่า 3 มิตินะคะ 3 มิติเป็นยังไง ไอ้สัตว์ มิติ นะคะ ก็คือลักษณะของวัตถุ ที่จะให้เห็นทั้งความกว้าง ความสูง สูงหรือหนา และก็ ความยาวเนี่ย จะไปทางแนวนี้ ว่างก็คือด้านหน้า ยาวก็คือเข้าไปข้างหลังและสูงก็คือขึ้นแนวตั้ง ให้นึกถึงเหมือนคน เข้าเราวาด เหมือนสัปดาห์ที่แล้วเราว่าแค่ 2 ดี เราวาดคน 2d มันวงกลม เราทำเป็น 3D เนี่ย วงกลมมันจะต้อง กลมเหมือนเป็นลูกบอล อะไรรู้ไหมเพราะว่าถ้ามองในลักษณะที่เรียกว่า 360 องศาก็คือมองหมุนรอบได้ มันจะเห็นเลยว่า เหมือนแม่ถ้าแม่ยืนตรงๆอย่างนี้ อยู่แค่ด้านเดียวเนาะ ถ้า 3D เนี่ยเหมือนแม่หันข้างก็จะเห็นด้านข้าง ว่ามีความหนาออกมาเห็นไหม แต่ถ้าเราดูใน 2d ที่เราว่า ก็จะเห็นแค่เป็นเส้นเส้นยาวๆ มันจะไม่เห็นความหนาหรือความกว้างของตัวแม่ เหมือน เหมือนเรามองขวดน้ำ ให้นึกถึง ให้เรามองแค่ด้านหน้า เราจะเห็น ขวดน้ำเป็นรูปทรงตรงตรงออกมาอย่างนี้ใช่ไหม แต่เมื่อใดที่พอ 360 องศา หันก้นให้ดู กลายเป็นจากทรงตรงๆ กลายเป็นทรงกลมอย่างนี้เป็นต้นนะคะ มันจะเห็นได้หมดทุกด้านเลยให้ ถึง การหมุนของวัตถุ แต่ถ้า 2 ดี เราว่าใส่หน้ากระดาษ เมื่อคืนเรา ว่าจะแบนหน้าเห็นแค่แต่ความกว้าง ความยาวเป็นอย่างมาก ปีนี้ มือเปียกเมาท์ไม่ไป เมื่อรู้ความหมายกันแล้วสิ่งที่จะทำให้เห็นภาพดีที่สุด ซีดีที่ เด็กๆอาจจะยังไม่คุ้นตาเช่น แบบบ้าน แบบบ้าน TB ให้นึกถึง บ้านที่เป็นรูปถ่าย บ้าน เป็นทีม แบบบ้าน ที่เป็น CD เราจะเห็น อุปกรณ์ อยู่ข้างในหีบว่าห้อง เป็นสี่เหลี่ยมหรือเป็นทรงโค้ง ให้นึกถึงว่าเรามองแบบดูดีมองจากข้างนอก ดูดู จากข้างนอกเหมือนจะเป็นทรงสี่เหลี่ยมธรรมดา แต่พอมองเข้าไปข้างใน สี่เหลี่ยมนั้น ยังแบ่งห้อง แข่งอะไรได้อีก มีสัดส่วนมีอะไร นะคะ เดี๋ยวนี้เขานิยม เอามาทำช่างแบบบ้านเป็นแบบดีๆเพราะอะไรเพราะว่าเวลาเอาไป เขาเรียกว่าอะไรล่ะ นำเสนองานมันจะเห็นภาพได้ดีกว่า ได้ดีกว่ารูปถ่ายธรรมดา คนก็จะมองได้ว่าลักษณะห้องเป็น ยังไง บางทีตกแต่งถึงคอกนึง ว่าให้เห็น การตกแต่งภายใน ไม่เห็นพื้นผิว ที่นี่ แปลว่า MTB ที่ใช้ใน พวก โรงงาน ส่วนใหญ่มันจะเป็นพวก ชิ้นส่วน ชิ้นส่วนในโรงงาน เช่น ตัวเครื่องนี้ก็ได้ หรือจะเป็นชิ้นเล็กๆ กินน้อยๆ อย่างละนิดอย่างละหน่อย เป็นชิ้นส่วนในการสร้างผลงาน เครื่องจักร อุตสาหกรรมต่างๆก่อนเขาจะ ถ้าเป็นแต่ก่อนคือมีรูปถ่ายอย่างเดียว แล้วทีนี้ยังมี รูปถ่ายอย่างเดียวมันจะเห็นแค่ด้านเดียวแต่พอทำเป็นทีมดีแล้วมันก็จะเห็น ได้ 360 องศาอย่างที่บอก มันจะดียังไงเช่นเหมือนเขาทดลองสร้าง สร้างเครื่องจักรชิ้นนี้หรือ อุปกรณ์ชิ้นนี้ บางทีอะไหล่บาง กลัวมันจะ ให้นึกถึงเนาะ แล้วหาซื้อไม่ได้ และบางอย่างสินค้า สีเครื่องจักรใหญ่ๆเราก็จะซื้อจากต่างประเทศ เมืองไทยเราไม่สามารถผลิตเองได้ แล้วทีนี้บางทีอะไหล่บางตัว มันเสียหายจะทำอย่างไร แต่ให้นึกถึงว่ามีอะไหล่ตัวเก่ามันเป็นลักษณะไหน เขาก็มาใช้ไอ้พวก เครื่องออกแบบ TD พวกนี้ สร้างขึ้นมา แล้วเอาไปใช้ เลยดีกว่าไปสั่งซื้อ ก็รู้แล้วว่ามันจะต้องใช้วัสดุชิ้นไหนในการทำ ใบสั่งซื้อ เขาเรียกว่าอะไรล่ะ ประหยัดค่าใช้ จ่ายของการสั่งซื้อสินค้าจากต่างประเทศ แล้วเอาเข้ามาชดเชยได้อีก แก้ปัญหาในด้านนี้ได้ด้วย แต่ส่วนใหญ่พวกนี้เขาจะเอาไว้พวกที่ผลิตชิ้นส่วนต่างๆนั่นแหละ เขาก็จะนิยมใช้เป็น TB พอเวลาไปนำเสนอ DD ถ้าเป็นแต่ก่อนก็คือจะต้องหอบตัวสินค้าไป ให้นึกถึง บางอย่าง สินค้าบางชนิดมันเป็นโลหะ เครื่องมันใหญ่มันจะไม่สามารถห่อไปได้ แล้วทีนี้ให้นึกถึงว่าถ้าแค่ถ่ายกล้องวีดีโอมันก็จะเห็นแต่สัดส่วนข้างนอก แต่ถ้าเรามาทำเป็นทีดีเนี่ย เราอาจจะใช้ตัววัตถุนั้น เป็นแผ่น พลาสติกหรือพอลิเมอร์ซึ่งมันมีน้ำหนัก เมา เรา เพลงสามารถเอาไปโชว์ลูกค้าได้ ฝนออกไปได้ มันจะช่วยได้เยอะเลย ดูตัวอย่างต่อไปใช้ในงานด้านไหนอีก ทำไมรูปไม่ขึ้น แก่แล้ว งั้นเดี๋ยวคลิกลิงค์ ก็ได้นะคะ เดี๋ยวเปิดให้ดูในลิงค์ เมื่อกี้เราถึงหัวข้อโมเดล 3 มิติใช่ไหมคะ แป๊บนึงนะคะเด็กๆ เมื่อเวลาสิ่งที่ ทำค่ะ พี่ส่งมา มันไม่ไปด้วยกัน มันต้องใช้ตัวช่วยนิดนึง ขอเปิด Chrome แป๊บนึง ไม่สลับหน้าจอขอโทษ OK เนี่ยนะคะ model ไม่แน่ใจเด็กๆเคย สะสมตุ๊กตาโมเดลไหมหรือมีพวงกุญแจลักษณะนี้ไหมคะ ถ้าถ้า ถ้าใครเป็นผู้ออก ขอการ์ตูนหรือนักสะสม เขาจะชอบสะสมโมเดล โมเดล ซีดีเป็นแต่ก่อนก็คือ บางทีส่วนใหญ่มันจะเป็นงานปั้น เอา โมเดล GD เนี่ย Print ปริ้นออกมาได้เลย ปริ้นออกมาเป็นตัวได้เลยมันจะมีเครื่องปริ้นทีดีนะคะ เส้นปั้นเป็นคน มีเยอะกว่านี้นะคะ แล้วแต่เราจะทำเป็น Model อะไร เนี่ยนะคะ เหมือนมาริโอ้ ถ้าใครเคยเล่นเกมมาริโอ้ มาริโอ้ในเกมแต่เดิมที่เป็น 2 GD เห็นไหมคะ ไหม มาริโอ้ ดีดีเห็นเลยว่ามาริโอ้พุงป่อง หรือ หรือผู้หญิงอย่างนี้ส่วนของผู้หญิงถ้าเราว่าแค่ 2 ดี เราจะไม่เห็นส่วนเว้าส่วนโค้ง นึกออก พวกนี้นะคะ เนี่ยนะครับ ใครเป็นนักสะสมโมเดลน่าจะรู้ดี ตัวนึง อีกตัวอย่างนึง เดี๋ยวนี้ งานในยุคนี้ ส่วนใหญ่นะ จะเป็น สินเชื่อ ท้าย TD Animation ส่วนใหญ่หนัง หนังในหนังการ์ตูนเช่นของ Walt Disney สิ้นเดือนนี้ก็จะเป็นแบบทีม ก่อนของดิสนีย์เนี่ยจะเป็นแบบ เรื่องนี้ ให้นึกถึง อนิเมชั่นของออย Story เรื่องนี้ เด็กๆน่าจะได้ดู ใช่ไหม เนี่ยเป็นทีดีนะคะ กล้องต้องสร้างไอ้ตัวโมเดลตัวของ วู้ดดี้นะคะบัซไลเยียนะคะ ขึ้นมาก่อน แล้วเอาไปสร้าง ไปทำเป็น Animation อีกทีนึง ก็คือต้องมีตัว t b ก่อน ตัวโมเดลก่อนแล้วเอามาพัฒนา renovation อีกทีนึง หรือของดิสนีย์ที่เช่น เด็กๆ ยุคนี้ดูอะไรวะ Frozen ไหม อย่างนี้เป็นต้นไหมก็คือเจ้าหญิงอ่ะ ถ้าเป็นแต่ก่อนเจ้าหญิง นี่ก็จะเป็น ลายเส้นธรรมดาใช่ไหม แบบดีๆก็จะเป็น เหมือนคนอย่างนี้แต่แบบที่ดีก็จะเป็น นี่ก็คือตัวอย่างของที่ดียังมีเยอะกว่านี้อีกนะคะ แต่ทีนี้ มาดูสิ่งที่เราจะ ไม่รู้กันก็คือโปรแกรมที่จะใช้สำหรับ ช่างมัน โปรแกรมอะไรบ้าง มาดูเลยที่ตัวแรก ไม่ให้คลิกให้ เมื่อกี้เห็นตัวอย่าง เราจะรู้ว่าตัวอย่างแต่ละ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เรียนสกลฯ) [4956] การออกแบบสื่อดิจิทัลเบื้องต้น 26 ก.ค. 2022 (ตัดเฉพาะเสียงพูดช่วง 15 นาทีแรกมาทดสอบ) เจ้าหน้าที่คนที่ 3</dc:title>
  <dc:creator/>
  <cp:keywords/>
  <dcterms:created xsi:type="dcterms:W3CDTF">2022-10-12T09:53:50Z</dcterms:created>
  <dcterms:modified xsi:type="dcterms:W3CDTF">2022-10-12T09: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ตุลาคม 2565 เวลา 15.00 น.</vt:lpwstr>
  </property>
  <property fmtid="{D5CDD505-2E9C-101B-9397-08002B2CF9AE}" pid="3" name="subtitle">
    <vt:lpwstr/>
  </property>
</Properties>
</file>